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561A91F3" w:rsidR="00DB5E70" w:rsidRPr="007366A3" w:rsidRDefault="007366A3" w:rsidP="00DB5E70">
      <w:pPr>
        <w:rPr>
          <w:b/>
        </w:rPr>
      </w:pPr>
      <w:r w:rsidRPr="007366A3">
        <w:rPr>
          <w:b/>
        </w:rPr>
        <w:t>Expressions and Equations (8.EE.8)</w:t>
      </w:r>
    </w:p>
    <w:p w14:paraId="206D08D0" w14:textId="146369D8" w:rsidR="00DB5E70" w:rsidRDefault="00DB5E70" w:rsidP="00DB5E70"/>
    <w:p w14:paraId="1D9FF396" w14:textId="21DD74BE" w:rsidR="00B54E1F" w:rsidRPr="00205CF8" w:rsidRDefault="007366A3" w:rsidP="007366A3">
      <w:pPr>
        <w:jc w:val="center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y=2x+b</m:t>
                  </m:r>
                </m:e>
                <m:e>
                  <m:r>
                    <w:rPr>
                      <w:rFonts w:ascii="Cambria Math" w:hAnsi="Cambria Math"/>
                    </w:rPr>
                    <m:t>y=3x+c</m:t>
                  </m:r>
                </m:e>
              </m:eqArr>
            </m:e>
          </m:d>
        </m:oMath>
      </m:oMathPara>
    </w:p>
    <w:p w14:paraId="388E1FC0" w14:textId="77777777" w:rsidR="007366A3" w:rsidRDefault="007366A3" w:rsidP="00DB5E70">
      <w:pPr>
        <w:rPr>
          <w:sz w:val="28"/>
        </w:rPr>
      </w:pPr>
    </w:p>
    <w:p w14:paraId="11F7DCFF" w14:textId="47D45A04" w:rsidR="00DB5E70" w:rsidRDefault="00205CF8" w:rsidP="00DB5E70">
      <w:pPr>
        <w:rPr>
          <w:sz w:val="28"/>
        </w:rPr>
      </w:pPr>
      <w:bookmarkStart w:id="0" w:name="_GoBack"/>
      <w:bookmarkEnd w:id="0"/>
      <w:r>
        <w:rPr>
          <w:sz w:val="28"/>
        </w:rPr>
        <w:t xml:space="preserve">In the system of equation shown, </w:t>
      </w:r>
      <w:r w:rsidRPr="00B54E1F">
        <w:rPr>
          <w:i/>
          <w:sz w:val="28"/>
        </w:rPr>
        <w:t>b</w:t>
      </w:r>
      <w:r>
        <w:rPr>
          <w:sz w:val="28"/>
        </w:rPr>
        <w:t xml:space="preserve"> and </w:t>
      </w:r>
      <w:r w:rsidRPr="00B54E1F">
        <w:rPr>
          <w:i/>
          <w:sz w:val="28"/>
        </w:rPr>
        <w:t>c</w:t>
      </w:r>
      <w:r>
        <w:rPr>
          <w:sz w:val="28"/>
        </w:rPr>
        <w:t xml:space="preserve"> are constants. In the coordinate plane, the graphs</w:t>
      </w:r>
      <w:r w:rsidR="00B54E1F">
        <w:rPr>
          <w:sz w:val="28"/>
        </w:rPr>
        <w:t xml:space="preserve"> of the equations intersect at point </w:t>
      </w:r>
      <w:r w:rsidR="00B54E1F" w:rsidRPr="00B54E1F">
        <w:rPr>
          <w:i/>
          <w:sz w:val="28"/>
        </w:rPr>
        <w:t>P</w:t>
      </w:r>
      <w:r w:rsidR="00B54E1F">
        <w:rPr>
          <w:sz w:val="28"/>
        </w:rPr>
        <w:t>.</w:t>
      </w:r>
    </w:p>
    <w:p w14:paraId="269BD76F" w14:textId="6F896633" w:rsidR="00B54E1F" w:rsidRPr="00DB5E70" w:rsidRDefault="00B54E1F" w:rsidP="00DB5E70">
      <w:pPr>
        <w:rPr>
          <w:sz w:val="28"/>
        </w:rPr>
      </w:pPr>
      <w:r>
        <w:rPr>
          <w:sz w:val="28"/>
        </w:rPr>
        <w:t xml:space="preserve">If the x-coordinate of point </w:t>
      </w:r>
      <w:r w:rsidRPr="00B54E1F">
        <w:rPr>
          <w:i/>
          <w:sz w:val="28"/>
        </w:rPr>
        <w:t>P</w:t>
      </w:r>
      <w:r>
        <w:rPr>
          <w:sz w:val="28"/>
        </w:rPr>
        <w:t xml:space="preserve"> is 2, which of the following expressions are equal to the y-coordinate of point </w:t>
      </w:r>
      <w:r w:rsidRPr="00B54E1F">
        <w:rPr>
          <w:i/>
          <w:sz w:val="28"/>
        </w:rPr>
        <w:t>P</w:t>
      </w:r>
      <w:r>
        <w:rPr>
          <w:sz w:val="28"/>
        </w:rPr>
        <w:t>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2"/>
        <w:gridCol w:w="7543"/>
      </w:tblGrid>
      <w:tr w:rsidR="00DB5E70" w14:paraId="690F12B7" w14:textId="77777777" w:rsidTr="007366A3">
        <w:tc>
          <w:tcPr>
            <w:tcW w:w="3432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3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7366A3">
        <w:tc>
          <w:tcPr>
            <w:tcW w:w="3432" w:type="dxa"/>
          </w:tcPr>
          <w:p w14:paraId="024DF8A3" w14:textId="30DB74BC" w:rsidR="00DB5E70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4+b</m:t>
              </m:r>
            </m:oMath>
          </w:p>
          <w:p w14:paraId="044825E3" w14:textId="5C5F3DE8" w:rsidR="00DB5E70" w:rsidRDefault="00DB5E70" w:rsidP="00DB5E70"/>
          <w:p w14:paraId="4CD6D55B" w14:textId="68C3E95C" w:rsidR="007366A3" w:rsidRDefault="007366A3" w:rsidP="00DB5E70"/>
          <w:p w14:paraId="3EDC5E71" w14:textId="77777777" w:rsidR="007366A3" w:rsidRDefault="007366A3" w:rsidP="00DB5E70"/>
          <w:p w14:paraId="5EE2306F" w14:textId="6782CC34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3" w:type="dxa"/>
          </w:tcPr>
          <w:p w14:paraId="074B833F" w14:textId="77777777" w:rsidR="00DB5E70" w:rsidRDefault="00DB5E70" w:rsidP="00DB5E70"/>
          <w:p w14:paraId="25631873" w14:textId="2C29D864" w:rsidR="00972848" w:rsidRDefault="00972848" w:rsidP="00DB5E70"/>
        </w:tc>
      </w:tr>
      <w:tr w:rsidR="00DB5E70" w14:paraId="15086042" w14:textId="77777777" w:rsidTr="007366A3">
        <w:tc>
          <w:tcPr>
            <w:tcW w:w="3432" w:type="dxa"/>
          </w:tcPr>
          <w:p w14:paraId="55A50FDE" w14:textId="7221D300" w:rsidR="00DB5E70" w:rsidRDefault="00DB5E70" w:rsidP="00DB5E70">
            <w:r>
              <w:t xml:space="preserve">B. </w:t>
            </w:r>
            <m:oMath>
              <m:r>
                <w:rPr>
                  <w:rFonts w:ascii="Cambria Math" w:hAnsi="Cambria Math"/>
                </w:rPr>
                <m:t>4b</m:t>
              </m:r>
            </m:oMath>
          </w:p>
          <w:p w14:paraId="385E880C" w14:textId="271FDDBC" w:rsidR="00DB5E70" w:rsidRDefault="00DB5E70" w:rsidP="00DB5E70">
            <w:r>
              <w:t xml:space="preserve">  </w:t>
            </w:r>
          </w:p>
          <w:p w14:paraId="0C8A301E" w14:textId="2C64B8EE" w:rsidR="007366A3" w:rsidRDefault="007366A3" w:rsidP="00DB5E70"/>
          <w:p w14:paraId="2F17479F" w14:textId="77777777" w:rsidR="007366A3" w:rsidRDefault="007366A3" w:rsidP="00DB5E70"/>
          <w:p w14:paraId="1D960A61" w14:textId="5C0A7F39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3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7366A3">
        <w:tc>
          <w:tcPr>
            <w:tcW w:w="3432" w:type="dxa"/>
          </w:tcPr>
          <w:p w14:paraId="210219DD" w14:textId="2B236B57" w:rsidR="00DB5E70" w:rsidRDefault="00DB5E70" w:rsidP="00DB5E70">
            <w:r>
              <w:t xml:space="preserve">C. </w:t>
            </w:r>
            <m:oMath>
              <m:r>
                <w:rPr>
                  <w:rFonts w:ascii="Cambria Math" w:hAnsi="Cambria Math"/>
                </w:rPr>
                <m:t>6+c</m:t>
              </m:r>
            </m:oMath>
            <w:r>
              <w:t xml:space="preserve">  </w:t>
            </w:r>
          </w:p>
          <w:p w14:paraId="08D9B483" w14:textId="22EEB925" w:rsidR="007366A3" w:rsidRDefault="007366A3" w:rsidP="00DB5E70"/>
          <w:p w14:paraId="3B4172B8" w14:textId="58DAD21C" w:rsidR="007366A3" w:rsidRDefault="007366A3" w:rsidP="00DB5E70"/>
          <w:p w14:paraId="5DBB7122" w14:textId="77777777" w:rsidR="007366A3" w:rsidRDefault="007366A3" w:rsidP="00DB5E70"/>
          <w:p w14:paraId="68A6FD3D" w14:textId="25805C61" w:rsidR="00DB5E70" w:rsidRDefault="00DB5E70" w:rsidP="00DB5E70">
            <w:r>
              <w:t xml:space="preserve">                                      Yes   or   No</w:t>
            </w:r>
          </w:p>
          <w:p w14:paraId="694DF1B6" w14:textId="77777777" w:rsidR="00DB5E70" w:rsidRDefault="00DB5E70" w:rsidP="00DB5E70"/>
        </w:tc>
        <w:tc>
          <w:tcPr>
            <w:tcW w:w="7543" w:type="dxa"/>
          </w:tcPr>
          <w:p w14:paraId="6E3ECA2D" w14:textId="77777777" w:rsidR="00DB5E70" w:rsidRDefault="00DB5E70" w:rsidP="00DB5E70"/>
        </w:tc>
      </w:tr>
      <w:tr w:rsidR="00DB5E70" w14:paraId="57C2A716" w14:textId="77777777" w:rsidTr="007366A3">
        <w:tc>
          <w:tcPr>
            <w:tcW w:w="3432" w:type="dxa"/>
          </w:tcPr>
          <w:p w14:paraId="7DCB8B98" w14:textId="7AF013F1" w:rsidR="00DB5E70" w:rsidRDefault="00DB5E70" w:rsidP="00DB5E70">
            <w:r>
              <w:t xml:space="preserve">D. </w:t>
            </w:r>
            <m:oMath>
              <m:r>
                <w:rPr>
                  <w:rFonts w:ascii="Cambria Math" w:hAnsi="Cambria Math"/>
                </w:rPr>
                <m:t>6c</m:t>
              </m:r>
            </m:oMath>
          </w:p>
          <w:p w14:paraId="673A08A6" w14:textId="386AAB23" w:rsidR="007366A3" w:rsidRDefault="007366A3" w:rsidP="00DB5E70"/>
          <w:p w14:paraId="6F342797" w14:textId="77777777" w:rsidR="007366A3" w:rsidRDefault="007366A3" w:rsidP="00DB5E70"/>
          <w:p w14:paraId="04B7338B" w14:textId="77777777" w:rsidR="00DB5E70" w:rsidRDefault="00DB5E70" w:rsidP="00DB5E70">
            <w:r>
              <w:t xml:space="preserve"> </w:t>
            </w:r>
          </w:p>
          <w:p w14:paraId="03410F93" w14:textId="6CA91D2C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3" w:type="dxa"/>
          </w:tcPr>
          <w:p w14:paraId="66F17281" w14:textId="77777777" w:rsidR="00DB5E70" w:rsidRDefault="00DB5E70" w:rsidP="00DB5E70"/>
        </w:tc>
      </w:tr>
      <w:tr w:rsidR="00DB5E70" w14:paraId="6EFA4F7A" w14:textId="77777777" w:rsidTr="007366A3">
        <w:tc>
          <w:tcPr>
            <w:tcW w:w="3432" w:type="dxa"/>
          </w:tcPr>
          <w:p w14:paraId="6190EA3B" w14:textId="74CAC334" w:rsidR="00DB5E70" w:rsidRDefault="00DB5E70" w:rsidP="00DB5E70">
            <w:r>
              <w:t xml:space="preserve">E. </w:t>
            </w:r>
            <m:oMath>
              <m:r>
                <w:rPr>
                  <w:rFonts w:ascii="Cambria Math" w:hAnsi="Cambria Math"/>
                </w:rPr>
                <m:t>4b+6c</m:t>
              </m:r>
            </m:oMath>
          </w:p>
          <w:p w14:paraId="0F76C136" w14:textId="3EDFCFCE" w:rsidR="00DB5E70" w:rsidRDefault="00DB5E70" w:rsidP="00DB5E70">
            <w:r>
              <w:t xml:space="preserve"> </w:t>
            </w:r>
          </w:p>
          <w:p w14:paraId="2B33E6BB" w14:textId="0127660F" w:rsidR="007366A3" w:rsidRDefault="007366A3" w:rsidP="00DB5E70"/>
          <w:p w14:paraId="5F8303EC" w14:textId="77777777" w:rsidR="007366A3" w:rsidRDefault="007366A3" w:rsidP="00DB5E70"/>
          <w:p w14:paraId="59DEFE0C" w14:textId="41D1604C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543" w:type="dxa"/>
          </w:tcPr>
          <w:p w14:paraId="4FB1B1AE" w14:textId="77777777" w:rsidR="00DB5E70" w:rsidRDefault="00DB5E70" w:rsidP="00DB5E70"/>
        </w:tc>
      </w:tr>
    </w:tbl>
    <w:p w14:paraId="29FCC3E4" w14:textId="77777777" w:rsidR="00DB5E70" w:rsidRDefault="00DB5E70" w:rsidP="00DB5E70"/>
    <w:p w14:paraId="60F3BE85" w14:textId="2776422D" w:rsidR="00DB5E70" w:rsidRDefault="00DB5E70" w:rsidP="00DB5E70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4" w:history="1">
        <w:r w:rsidR="009F0BB7" w:rsidRPr="009F0BB7">
          <w:rPr>
            <w:rStyle w:val="Hyperlink"/>
            <w:sz w:val="22"/>
          </w:rPr>
          <w:t>https://parcc-assessment.org/wp-content/uploads/2018/08/Math_2018_Released_Items/Grade08/Grade-8-Math-Item-Set-2018.pdf</w:t>
        </w:r>
      </w:hyperlink>
    </w:p>
    <w:sectPr w:rsidR="00DB5E70" w:rsidSect="007366A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05CF8"/>
    <w:rsid w:val="002150DB"/>
    <w:rsid w:val="0045308C"/>
    <w:rsid w:val="005009F0"/>
    <w:rsid w:val="005D5B5D"/>
    <w:rsid w:val="007366A3"/>
    <w:rsid w:val="007B2D78"/>
    <w:rsid w:val="007D635B"/>
    <w:rsid w:val="00972848"/>
    <w:rsid w:val="009F0BB7"/>
    <w:rsid w:val="00A53DFD"/>
    <w:rsid w:val="00AA628D"/>
    <w:rsid w:val="00B05FF6"/>
    <w:rsid w:val="00B54E1F"/>
    <w:rsid w:val="00B761DD"/>
    <w:rsid w:val="00C04B1B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8/Grade-8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40F442-2D77-4BA5-A164-7ED3C519F9F3}"/>
</file>

<file path=customXml/itemProps2.xml><?xml version="1.0" encoding="utf-8"?>
<ds:datastoreItem xmlns:ds="http://schemas.openxmlformats.org/officeDocument/2006/customXml" ds:itemID="{D5A6E85F-F711-49CE-BEE6-20E65BC8F33C}"/>
</file>

<file path=customXml/itemProps3.xml><?xml version="1.0" encoding="utf-8"?>
<ds:datastoreItem xmlns:ds="http://schemas.openxmlformats.org/officeDocument/2006/customXml" ds:itemID="{681B259A-058A-47E9-AEA9-4C4B10AE0E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5</cp:revision>
  <dcterms:created xsi:type="dcterms:W3CDTF">2019-02-24T00:05:00Z</dcterms:created>
  <dcterms:modified xsi:type="dcterms:W3CDTF">2019-02-2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